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EE4EC2" w:rsidRDefault="00EE4EC2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0D4F8940" w:rsidR="00EE4EC2" w:rsidRDefault="007D7A49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AE1D75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5</w:t>
      </w:r>
    </w:p>
    <w:p w14:paraId="00000003" w14:textId="77777777" w:rsidR="00EE4EC2" w:rsidRDefault="00EE4EC2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49B283DE" w14:textId="2CAFDA19" w:rsidR="007D7A49" w:rsidRDefault="007D7A49" w:rsidP="007D7A4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7D7A49">
        <w:rPr>
          <w:rFonts w:ascii="Roboto" w:eastAsia="Roboto" w:hAnsi="Roboto" w:cs="Roboto"/>
          <w:sz w:val="28"/>
          <w:szCs w:val="28"/>
        </w:rPr>
        <w:t>Explain DAX</w:t>
      </w:r>
      <w:r>
        <w:rPr>
          <w:rFonts w:ascii="Roboto" w:eastAsia="Roboto" w:hAnsi="Roboto" w:cs="Roboto"/>
          <w:sz w:val="28"/>
          <w:szCs w:val="28"/>
        </w:rPr>
        <w:t>.</w:t>
      </w:r>
    </w:p>
    <w:p w14:paraId="23E774AC" w14:textId="77777777" w:rsidR="00C116D0" w:rsidRPr="00C116D0" w:rsidRDefault="00C116D0" w:rsidP="004663CB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wer: </w:t>
      </w:r>
      <w:r w:rsidRPr="00C116D0">
        <w:rPr>
          <w:rFonts w:ascii="Roboto" w:eastAsia="Roboto" w:hAnsi="Roboto" w:cs="Roboto"/>
          <w:sz w:val="28"/>
          <w:szCs w:val="28"/>
        </w:rPr>
        <w:t>Data Analysis Expressions (DAX) is a programming language</w:t>
      </w:r>
    </w:p>
    <w:p w14:paraId="0173AD06" w14:textId="77777777" w:rsidR="00C116D0" w:rsidRPr="00C116D0" w:rsidRDefault="00C116D0" w:rsidP="004663CB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C116D0">
        <w:rPr>
          <w:rFonts w:ascii="Roboto" w:eastAsia="Roboto" w:hAnsi="Roboto" w:cs="Roboto"/>
          <w:sz w:val="28"/>
          <w:szCs w:val="28"/>
        </w:rPr>
        <w:t>that is used throughout Microsoft Power BI for creating calculated</w:t>
      </w:r>
    </w:p>
    <w:p w14:paraId="4DC17E0B" w14:textId="77777777" w:rsidR="00C116D0" w:rsidRPr="00C116D0" w:rsidRDefault="00C116D0" w:rsidP="004663CB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C116D0">
        <w:rPr>
          <w:rFonts w:ascii="Roboto" w:eastAsia="Roboto" w:hAnsi="Roboto" w:cs="Roboto"/>
          <w:sz w:val="28"/>
          <w:szCs w:val="28"/>
        </w:rPr>
        <w:t>columns, measures, and custom tables</w:t>
      </w:r>
    </w:p>
    <w:p w14:paraId="130D550D" w14:textId="77777777" w:rsidR="00C116D0" w:rsidRPr="00C116D0" w:rsidRDefault="00C116D0" w:rsidP="004663CB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C116D0">
        <w:rPr>
          <w:rFonts w:ascii="Roboto" w:eastAsia="Roboto" w:hAnsi="Roboto" w:cs="Roboto"/>
          <w:sz w:val="28"/>
          <w:szCs w:val="28"/>
        </w:rPr>
        <w:t>DAX is also known as function language, where the full code is kept</w:t>
      </w:r>
    </w:p>
    <w:p w14:paraId="018485A1" w14:textId="77777777" w:rsidR="00C116D0" w:rsidRPr="00C116D0" w:rsidRDefault="00C116D0" w:rsidP="004663CB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C116D0">
        <w:rPr>
          <w:rFonts w:ascii="Roboto" w:eastAsia="Roboto" w:hAnsi="Roboto" w:cs="Roboto"/>
          <w:sz w:val="28"/>
          <w:szCs w:val="28"/>
        </w:rPr>
        <w:t>inside a function. DAX programming formula contains two data types:</w:t>
      </w:r>
    </w:p>
    <w:p w14:paraId="34F0C237" w14:textId="4D816530" w:rsidR="00C116D0" w:rsidRPr="007D7A49" w:rsidRDefault="00C116D0" w:rsidP="004663CB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C116D0">
        <w:rPr>
          <w:rFonts w:ascii="Roboto" w:eastAsia="Roboto" w:hAnsi="Roboto" w:cs="Roboto"/>
          <w:sz w:val="28"/>
          <w:szCs w:val="28"/>
        </w:rPr>
        <w:t xml:space="preserve">Numeric and Other. Numeric includes - integers, </w:t>
      </w:r>
      <w:r w:rsidRPr="00C116D0">
        <w:rPr>
          <w:rFonts w:ascii="Roboto" w:eastAsia="Roboto" w:hAnsi="Roboto" w:cs="Roboto"/>
          <w:sz w:val="28"/>
          <w:szCs w:val="28"/>
        </w:rPr>
        <w:t>currency,</w:t>
      </w:r>
      <w:r w:rsidRPr="00C116D0">
        <w:rPr>
          <w:rFonts w:ascii="Roboto" w:eastAsia="Roboto" w:hAnsi="Roboto" w:cs="Roboto"/>
          <w:sz w:val="28"/>
          <w:szCs w:val="28"/>
        </w:rPr>
        <w:t xml:space="preserve"> and decimals</w:t>
      </w:r>
      <w:r>
        <w:rPr>
          <w:rFonts w:ascii="Roboto" w:eastAsia="Roboto" w:hAnsi="Roboto" w:cs="Roboto"/>
          <w:sz w:val="28"/>
          <w:szCs w:val="28"/>
        </w:rPr>
        <w:t xml:space="preserve"> </w:t>
      </w:r>
      <w:r w:rsidRPr="00C116D0">
        <w:rPr>
          <w:rFonts w:ascii="Roboto" w:eastAsia="Roboto" w:hAnsi="Roboto" w:cs="Roboto"/>
          <w:sz w:val="28"/>
          <w:szCs w:val="28"/>
        </w:rPr>
        <w:t>while Other includes</w:t>
      </w:r>
      <w:r>
        <w:rPr>
          <w:rFonts w:ascii="Roboto" w:eastAsia="Roboto" w:hAnsi="Roboto" w:cs="Roboto"/>
          <w:sz w:val="28"/>
          <w:szCs w:val="28"/>
        </w:rPr>
        <w:t xml:space="preserve"> </w:t>
      </w:r>
      <w:r w:rsidRPr="00C116D0">
        <w:rPr>
          <w:rFonts w:ascii="Roboto" w:eastAsia="Roboto" w:hAnsi="Roboto" w:cs="Roboto"/>
          <w:sz w:val="28"/>
          <w:szCs w:val="28"/>
        </w:rPr>
        <w:t>string and binary object.</w:t>
      </w:r>
    </w:p>
    <w:p w14:paraId="6079A9F2" w14:textId="77777777" w:rsidR="007D7A49" w:rsidRPr="007D7A49" w:rsidRDefault="007D7A49" w:rsidP="007D7A49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3679A200" w14:textId="211B47CC" w:rsidR="007D7A49" w:rsidRDefault="007D7A49" w:rsidP="007D7A4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7D7A49">
        <w:rPr>
          <w:rFonts w:ascii="Roboto" w:eastAsia="Roboto" w:hAnsi="Roboto" w:cs="Roboto"/>
          <w:sz w:val="28"/>
          <w:szCs w:val="28"/>
        </w:rPr>
        <w:t xml:space="preserve">Explain </w:t>
      </w:r>
      <w:r>
        <w:rPr>
          <w:rFonts w:ascii="Roboto" w:eastAsia="Roboto" w:hAnsi="Roboto" w:cs="Roboto"/>
          <w:sz w:val="28"/>
          <w:szCs w:val="28"/>
        </w:rPr>
        <w:t>datasets</w:t>
      </w:r>
      <w:r w:rsidRPr="007D7A49">
        <w:rPr>
          <w:rFonts w:ascii="Roboto" w:eastAsia="Roboto" w:hAnsi="Roboto" w:cs="Roboto"/>
          <w:sz w:val="28"/>
          <w:szCs w:val="28"/>
        </w:rPr>
        <w:t>, reports</w:t>
      </w:r>
      <w:r>
        <w:rPr>
          <w:rFonts w:ascii="Roboto" w:eastAsia="Roboto" w:hAnsi="Roboto" w:cs="Roboto"/>
          <w:sz w:val="28"/>
          <w:szCs w:val="28"/>
        </w:rPr>
        <w:t>,</w:t>
      </w:r>
      <w:r w:rsidRPr="007D7A49">
        <w:rPr>
          <w:rFonts w:ascii="Roboto" w:eastAsia="Roboto" w:hAnsi="Roboto" w:cs="Roboto"/>
          <w:sz w:val="28"/>
          <w:szCs w:val="28"/>
        </w:rPr>
        <w:t xml:space="preserve"> and dashboards and how they relate to each other?</w:t>
      </w:r>
    </w:p>
    <w:p w14:paraId="48B6EF88" w14:textId="506EBB7F" w:rsidR="004663CB" w:rsidRDefault="004663CB" w:rsidP="004663CB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wer: </w:t>
      </w:r>
      <w:r w:rsidRPr="004663CB">
        <w:rPr>
          <w:rFonts w:ascii="Roboto" w:eastAsia="Roboto" w:hAnsi="Roboto" w:cs="Roboto"/>
          <w:sz w:val="28"/>
          <w:szCs w:val="28"/>
        </w:rPr>
        <w:t>A dataset is a collection of data that you import or connect to.</w:t>
      </w:r>
    </w:p>
    <w:p w14:paraId="431BE8F4" w14:textId="77777777" w:rsidR="004663CB" w:rsidRPr="004663CB" w:rsidRDefault="004663CB" w:rsidP="004663CB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2D0FFE49" w14:textId="77777777" w:rsidR="004663CB" w:rsidRPr="004663CB" w:rsidRDefault="004663CB" w:rsidP="004663CB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4663CB">
        <w:rPr>
          <w:rFonts w:ascii="Roboto" w:eastAsia="Roboto" w:hAnsi="Roboto" w:cs="Roboto"/>
          <w:sz w:val="28"/>
          <w:szCs w:val="28"/>
        </w:rPr>
        <w:t>A Power BI report is a multi-perspective view into a dataset, with visuals</w:t>
      </w:r>
    </w:p>
    <w:p w14:paraId="599B141B" w14:textId="20C4AF1C" w:rsidR="004663CB" w:rsidRDefault="004663CB" w:rsidP="004663CB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4663CB">
        <w:rPr>
          <w:rFonts w:ascii="Roboto" w:eastAsia="Roboto" w:hAnsi="Roboto" w:cs="Roboto"/>
          <w:sz w:val="28"/>
          <w:szCs w:val="28"/>
        </w:rPr>
        <w:t>that represent different findings and insights from that dataset.</w:t>
      </w:r>
    </w:p>
    <w:p w14:paraId="347E902D" w14:textId="77777777" w:rsidR="004663CB" w:rsidRPr="004663CB" w:rsidRDefault="004663CB" w:rsidP="004663CB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2D5F24A1" w14:textId="77777777" w:rsidR="004663CB" w:rsidRPr="004663CB" w:rsidRDefault="004663CB" w:rsidP="004663CB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4663CB">
        <w:rPr>
          <w:rFonts w:ascii="Roboto" w:eastAsia="Roboto" w:hAnsi="Roboto" w:cs="Roboto"/>
          <w:sz w:val="28"/>
          <w:szCs w:val="28"/>
        </w:rPr>
        <w:t>A Power BI dashboard is often called a canvas, that tells a story through</w:t>
      </w:r>
    </w:p>
    <w:p w14:paraId="360CFFA4" w14:textId="77777777" w:rsidR="004663CB" w:rsidRPr="004663CB" w:rsidRDefault="004663CB" w:rsidP="004663CB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4663CB">
        <w:rPr>
          <w:rFonts w:ascii="Roboto" w:eastAsia="Roboto" w:hAnsi="Roboto" w:cs="Roboto"/>
          <w:sz w:val="28"/>
          <w:szCs w:val="28"/>
        </w:rPr>
        <w:t>visualizations. Because it's limited to one page, a well-designed</w:t>
      </w:r>
    </w:p>
    <w:p w14:paraId="2BB81789" w14:textId="77777777" w:rsidR="004663CB" w:rsidRPr="004663CB" w:rsidRDefault="004663CB" w:rsidP="004663CB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4663CB">
        <w:rPr>
          <w:rFonts w:ascii="Roboto" w:eastAsia="Roboto" w:hAnsi="Roboto" w:cs="Roboto"/>
          <w:sz w:val="28"/>
          <w:szCs w:val="28"/>
        </w:rPr>
        <w:t>dashboard contains only the highlights of that story. Readers can view</w:t>
      </w:r>
    </w:p>
    <w:p w14:paraId="2E9E1B73" w14:textId="506BBE42" w:rsidR="004663CB" w:rsidRPr="007D7A49" w:rsidRDefault="004663CB" w:rsidP="004663CB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4663CB">
        <w:rPr>
          <w:rFonts w:ascii="Roboto" w:eastAsia="Roboto" w:hAnsi="Roboto" w:cs="Roboto"/>
          <w:sz w:val="28"/>
          <w:szCs w:val="28"/>
        </w:rPr>
        <w:t>related reports for the details</w:t>
      </w:r>
    </w:p>
    <w:p w14:paraId="7348A1DA" w14:textId="77777777" w:rsidR="007D7A49" w:rsidRPr="007D7A49" w:rsidRDefault="007D7A49" w:rsidP="007D7A49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44762FD1" w14:textId="766DE15D" w:rsidR="007D7A49" w:rsidRDefault="007D7A49" w:rsidP="007D7A4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7D7A49">
        <w:rPr>
          <w:rFonts w:ascii="Roboto" w:eastAsia="Roboto" w:hAnsi="Roboto" w:cs="Roboto"/>
          <w:sz w:val="28"/>
          <w:szCs w:val="28"/>
        </w:rPr>
        <w:t>How reports can be created in power B</w:t>
      </w:r>
      <w:r>
        <w:rPr>
          <w:rFonts w:ascii="Roboto" w:eastAsia="Roboto" w:hAnsi="Roboto" w:cs="Roboto"/>
          <w:sz w:val="28"/>
          <w:szCs w:val="28"/>
        </w:rPr>
        <w:t>I</w:t>
      </w:r>
      <w:r w:rsidRPr="007D7A49">
        <w:rPr>
          <w:rFonts w:ascii="Roboto" w:eastAsia="Roboto" w:hAnsi="Roboto" w:cs="Roboto"/>
          <w:sz w:val="28"/>
          <w:szCs w:val="28"/>
        </w:rPr>
        <w:t>, explain</w:t>
      </w:r>
      <w:r>
        <w:rPr>
          <w:rFonts w:ascii="Roboto" w:eastAsia="Roboto" w:hAnsi="Roboto" w:cs="Roboto"/>
          <w:sz w:val="28"/>
          <w:szCs w:val="28"/>
        </w:rPr>
        <w:t xml:space="preserve"> two</w:t>
      </w:r>
      <w:r w:rsidRPr="007D7A49">
        <w:rPr>
          <w:rFonts w:ascii="Roboto" w:eastAsia="Roboto" w:hAnsi="Roboto" w:cs="Roboto"/>
          <w:sz w:val="28"/>
          <w:szCs w:val="28"/>
        </w:rPr>
        <w:t xml:space="preserve"> ways with Navigation of each.</w:t>
      </w:r>
    </w:p>
    <w:p w14:paraId="3F917691" w14:textId="77777777" w:rsidR="00F2765D" w:rsidRPr="00F2765D" w:rsidRDefault="004663CB" w:rsidP="00F2765D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wer: </w:t>
      </w:r>
      <w:r w:rsidR="00F2765D" w:rsidRPr="00F2765D">
        <w:rPr>
          <w:rFonts w:ascii="Roboto" w:eastAsia="Roboto" w:hAnsi="Roboto" w:cs="Roboto"/>
          <w:sz w:val="28"/>
          <w:szCs w:val="28"/>
        </w:rPr>
        <w:t>Using Power BI Desktop Tool: In this way of creating Power BI Report, Power BI</w:t>
      </w:r>
    </w:p>
    <w:p w14:paraId="4A7E7C68" w14:textId="77777777" w:rsidR="00F2765D" w:rsidRPr="00F2765D" w:rsidRDefault="00F2765D" w:rsidP="00F2765D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F2765D">
        <w:rPr>
          <w:rFonts w:ascii="Roboto" w:eastAsia="Roboto" w:hAnsi="Roboto" w:cs="Roboto"/>
          <w:sz w:val="28"/>
          <w:szCs w:val="28"/>
        </w:rPr>
        <w:t>Desktop must be installed on PC. The following steps can be followed to create</w:t>
      </w:r>
    </w:p>
    <w:p w14:paraId="7177728D" w14:textId="77777777" w:rsidR="00F2765D" w:rsidRPr="00F2765D" w:rsidRDefault="00F2765D" w:rsidP="00F2765D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F2765D">
        <w:rPr>
          <w:rFonts w:ascii="Roboto" w:eastAsia="Roboto" w:hAnsi="Roboto" w:cs="Roboto"/>
          <w:sz w:val="28"/>
          <w:szCs w:val="28"/>
        </w:rPr>
        <w:t>reports using the Power BI Desktop Tool:</w:t>
      </w:r>
    </w:p>
    <w:p w14:paraId="0E728416" w14:textId="77777777" w:rsidR="00F2765D" w:rsidRPr="00F2765D" w:rsidRDefault="00F2765D" w:rsidP="00F2765D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F2765D">
        <w:rPr>
          <w:rFonts w:ascii="Roboto" w:eastAsia="Roboto" w:hAnsi="Roboto" w:cs="Roboto"/>
          <w:sz w:val="28"/>
          <w:szCs w:val="28"/>
        </w:rPr>
        <w:t>Step 1: Load the Dataset</w:t>
      </w:r>
    </w:p>
    <w:p w14:paraId="5A41F304" w14:textId="77777777" w:rsidR="00F2765D" w:rsidRPr="00F2765D" w:rsidRDefault="00F2765D" w:rsidP="00F2765D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F2765D">
        <w:rPr>
          <w:rFonts w:ascii="Roboto" w:eastAsia="Roboto" w:hAnsi="Roboto" w:cs="Roboto"/>
          <w:sz w:val="28"/>
          <w:szCs w:val="28"/>
        </w:rPr>
        <w:t>Step 2: Querying Data onto the Navigator</w:t>
      </w:r>
    </w:p>
    <w:p w14:paraId="2F14D50B" w14:textId="77777777" w:rsidR="00F2765D" w:rsidRPr="00F2765D" w:rsidRDefault="00F2765D" w:rsidP="00F2765D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F2765D">
        <w:rPr>
          <w:rFonts w:ascii="Roboto" w:eastAsia="Roboto" w:hAnsi="Roboto" w:cs="Roboto"/>
          <w:sz w:val="28"/>
          <w:szCs w:val="28"/>
        </w:rPr>
        <w:t>Step 3: Editing the Queries on the Table</w:t>
      </w:r>
    </w:p>
    <w:p w14:paraId="4D3DD2C0" w14:textId="77777777" w:rsidR="00F2765D" w:rsidRPr="00F2765D" w:rsidRDefault="00F2765D" w:rsidP="00F2765D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F2765D">
        <w:rPr>
          <w:rFonts w:ascii="Roboto" w:eastAsia="Roboto" w:hAnsi="Roboto" w:cs="Roboto"/>
          <w:sz w:val="28"/>
          <w:szCs w:val="28"/>
        </w:rPr>
        <w:t>Step 4: Shaping the Data According to Requirements</w:t>
      </w:r>
    </w:p>
    <w:p w14:paraId="57CADBBA" w14:textId="77777777" w:rsidR="00F2765D" w:rsidRPr="00F2765D" w:rsidRDefault="00F2765D" w:rsidP="00F2765D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F2765D">
        <w:rPr>
          <w:rFonts w:ascii="Roboto" w:eastAsia="Roboto" w:hAnsi="Roboto" w:cs="Roboto"/>
          <w:sz w:val="28"/>
          <w:szCs w:val="28"/>
        </w:rPr>
        <w:t>Step 5: Merging Queries from Different Tables</w:t>
      </w:r>
    </w:p>
    <w:p w14:paraId="1C5C4F75" w14:textId="77777777" w:rsidR="00F2765D" w:rsidRPr="00F2765D" w:rsidRDefault="00F2765D" w:rsidP="00F2765D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F2765D">
        <w:rPr>
          <w:rFonts w:ascii="Roboto" w:eastAsia="Roboto" w:hAnsi="Roboto" w:cs="Roboto"/>
          <w:sz w:val="28"/>
          <w:szCs w:val="28"/>
        </w:rPr>
        <w:t>Step 6: Drag &amp; Drop Visuals in report canvas as per requirements &amp; select data in</w:t>
      </w:r>
    </w:p>
    <w:p w14:paraId="1C60E9AA" w14:textId="096B577C" w:rsidR="00F2765D" w:rsidRPr="00F2765D" w:rsidRDefault="00F2765D" w:rsidP="00F2765D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F2765D">
        <w:rPr>
          <w:rFonts w:ascii="Roboto" w:eastAsia="Roboto" w:hAnsi="Roboto" w:cs="Roboto"/>
          <w:sz w:val="28"/>
          <w:szCs w:val="28"/>
        </w:rPr>
        <w:t xml:space="preserve">rightmost pane to be used </w:t>
      </w:r>
      <w:r w:rsidRPr="00F2765D">
        <w:rPr>
          <w:rFonts w:ascii="Roboto" w:eastAsia="Roboto" w:hAnsi="Roboto" w:cs="Roboto"/>
          <w:sz w:val="28"/>
          <w:szCs w:val="28"/>
        </w:rPr>
        <w:t>visuals</w:t>
      </w:r>
      <w:r w:rsidRPr="00F2765D">
        <w:rPr>
          <w:rFonts w:ascii="Roboto" w:eastAsia="Roboto" w:hAnsi="Roboto" w:cs="Roboto"/>
          <w:sz w:val="28"/>
          <w:szCs w:val="28"/>
        </w:rPr>
        <w:t>.</w:t>
      </w:r>
    </w:p>
    <w:p w14:paraId="4CF0CE09" w14:textId="77777777" w:rsidR="00F2765D" w:rsidRPr="00F2765D" w:rsidRDefault="00F2765D" w:rsidP="00F2765D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F2765D">
        <w:rPr>
          <w:rFonts w:ascii="Roboto" w:eastAsia="Roboto" w:hAnsi="Roboto" w:cs="Roboto"/>
          <w:sz w:val="28"/>
          <w:szCs w:val="28"/>
        </w:rPr>
        <w:t>II. Using Power BI Web Tool: The Power BI Web Tool enables to directly import the</w:t>
      </w:r>
    </w:p>
    <w:p w14:paraId="4D1D20B6" w14:textId="77777777" w:rsidR="00F2765D" w:rsidRPr="00F2765D" w:rsidRDefault="00F2765D" w:rsidP="00F2765D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F2765D">
        <w:rPr>
          <w:rFonts w:ascii="Roboto" w:eastAsia="Roboto" w:hAnsi="Roboto" w:cs="Roboto"/>
          <w:sz w:val="28"/>
          <w:szCs w:val="28"/>
        </w:rPr>
        <w:t>data source onto Power BI on the web and automatically generate the report. The</w:t>
      </w:r>
    </w:p>
    <w:p w14:paraId="717CC01A" w14:textId="77777777" w:rsidR="00F2765D" w:rsidRPr="00F2765D" w:rsidRDefault="00F2765D" w:rsidP="00F2765D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F2765D">
        <w:rPr>
          <w:rFonts w:ascii="Roboto" w:eastAsia="Roboto" w:hAnsi="Roboto" w:cs="Roboto"/>
          <w:sz w:val="28"/>
          <w:szCs w:val="28"/>
        </w:rPr>
        <w:lastRenderedPageBreak/>
        <w:t>following steps can be followed to create reports using this method:</w:t>
      </w:r>
    </w:p>
    <w:p w14:paraId="59E2AB6A" w14:textId="77777777" w:rsidR="00F2765D" w:rsidRPr="00F2765D" w:rsidRDefault="00F2765D" w:rsidP="00F2765D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F2765D">
        <w:rPr>
          <w:rFonts w:ascii="Roboto" w:eastAsia="Roboto" w:hAnsi="Roboto" w:cs="Roboto"/>
          <w:sz w:val="28"/>
          <w:szCs w:val="28"/>
        </w:rPr>
        <w:t>Step 1: Select Data Source</w:t>
      </w:r>
    </w:p>
    <w:p w14:paraId="67D6F904" w14:textId="77777777" w:rsidR="00F2765D" w:rsidRPr="00F2765D" w:rsidRDefault="00F2765D" w:rsidP="00F2765D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F2765D">
        <w:rPr>
          <w:rFonts w:ascii="Roboto" w:eastAsia="Roboto" w:hAnsi="Roboto" w:cs="Roboto"/>
          <w:sz w:val="28"/>
          <w:szCs w:val="28"/>
        </w:rPr>
        <w:t>Step 2: Select the Data Types for Attributes</w:t>
      </w:r>
    </w:p>
    <w:p w14:paraId="3D1C03CB" w14:textId="77777777" w:rsidR="00F2765D" w:rsidRPr="00F2765D" w:rsidRDefault="00F2765D" w:rsidP="00F2765D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F2765D">
        <w:rPr>
          <w:rFonts w:ascii="Roboto" w:eastAsia="Roboto" w:hAnsi="Roboto" w:cs="Roboto"/>
          <w:sz w:val="28"/>
          <w:szCs w:val="28"/>
        </w:rPr>
        <w:t>Step 3: Summarize Data Source using Create Flow</w:t>
      </w:r>
    </w:p>
    <w:p w14:paraId="706BB6E0" w14:textId="76CA4774" w:rsidR="004663CB" w:rsidRPr="007D7A49" w:rsidRDefault="00F2765D" w:rsidP="00F2765D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F2765D">
        <w:rPr>
          <w:rFonts w:ascii="Roboto" w:eastAsia="Roboto" w:hAnsi="Roboto" w:cs="Roboto"/>
          <w:sz w:val="28"/>
          <w:szCs w:val="28"/>
        </w:rPr>
        <w:t>Step 4: Edit Fields using the Summarize Pane</w:t>
      </w:r>
      <w:r w:rsidRPr="00F2765D">
        <w:rPr>
          <w:rFonts w:ascii="Roboto" w:eastAsia="Roboto" w:hAnsi="Roboto" w:cs="Roboto"/>
          <w:sz w:val="28"/>
          <w:szCs w:val="28"/>
        </w:rPr>
        <w:cr/>
      </w:r>
    </w:p>
    <w:p w14:paraId="05153614" w14:textId="77777777" w:rsidR="007D7A49" w:rsidRPr="007D7A49" w:rsidRDefault="007D7A49" w:rsidP="007D7A49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332D8D73" w14:textId="50201FBF" w:rsidR="007D7A49" w:rsidRDefault="007D7A49" w:rsidP="007D7A4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7D7A49">
        <w:rPr>
          <w:rFonts w:ascii="Roboto" w:eastAsia="Roboto" w:hAnsi="Roboto" w:cs="Roboto"/>
          <w:sz w:val="28"/>
          <w:szCs w:val="28"/>
        </w:rPr>
        <w:t>How to connect to data in Power</w:t>
      </w:r>
      <w:r>
        <w:rPr>
          <w:rFonts w:ascii="Roboto" w:eastAsia="Roboto" w:hAnsi="Roboto" w:cs="Roboto"/>
          <w:sz w:val="28"/>
          <w:szCs w:val="28"/>
        </w:rPr>
        <w:t xml:space="preserve"> </w:t>
      </w:r>
      <w:r w:rsidRPr="007D7A49">
        <w:rPr>
          <w:rFonts w:ascii="Roboto" w:eastAsia="Roboto" w:hAnsi="Roboto" w:cs="Roboto"/>
          <w:sz w:val="28"/>
          <w:szCs w:val="28"/>
        </w:rPr>
        <w:t xml:space="preserve">BI? How to use </w:t>
      </w:r>
      <w:r>
        <w:rPr>
          <w:rFonts w:ascii="Roboto" w:eastAsia="Roboto" w:hAnsi="Roboto" w:cs="Roboto"/>
          <w:sz w:val="28"/>
          <w:szCs w:val="28"/>
        </w:rPr>
        <w:t xml:space="preserve">the </w:t>
      </w:r>
      <w:r w:rsidRPr="007D7A49">
        <w:rPr>
          <w:rFonts w:ascii="Roboto" w:eastAsia="Roboto" w:hAnsi="Roboto" w:cs="Roboto"/>
          <w:sz w:val="28"/>
          <w:szCs w:val="28"/>
        </w:rPr>
        <w:t>content pack to connect to google analytics?</w:t>
      </w:r>
      <w:r>
        <w:rPr>
          <w:rFonts w:ascii="Roboto" w:eastAsia="Roboto" w:hAnsi="Roboto" w:cs="Roboto"/>
          <w:sz w:val="28"/>
          <w:szCs w:val="28"/>
        </w:rPr>
        <w:t xml:space="preserve"> </w:t>
      </w:r>
      <w:r w:rsidRPr="007D7A49">
        <w:rPr>
          <w:rFonts w:ascii="Roboto" w:eastAsia="Roboto" w:hAnsi="Roboto" w:cs="Roboto"/>
          <w:sz w:val="28"/>
          <w:szCs w:val="28"/>
        </w:rPr>
        <w:t>Mention</w:t>
      </w:r>
      <w:r>
        <w:rPr>
          <w:rFonts w:ascii="Roboto" w:eastAsia="Roboto" w:hAnsi="Roboto" w:cs="Roboto"/>
          <w:sz w:val="28"/>
          <w:szCs w:val="28"/>
        </w:rPr>
        <w:t xml:space="preserve"> the s</w:t>
      </w:r>
      <w:r w:rsidRPr="007D7A49">
        <w:rPr>
          <w:rFonts w:ascii="Roboto" w:eastAsia="Roboto" w:hAnsi="Roboto" w:cs="Roboto"/>
          <w:sz w:val="28"/>
          <w:szCs w:val="28"/>
        </w:rPr>
        <w:t>teps.</w:t>
      </w:r>
    </w:p>
    <w:p w14:paraId="7FF686ED" w14:textId="77777777" w:rsidR="004663CB" w:rsidRPr="004663CB" w:rsidRDefault="004663CB" w:rsidP="004663CB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wer: </w:t>
      </w:r>
      <w:r w:rsidRPr="004663CB">
        <w:rPr>
          <w:rFonts w:ascii="Roboto" w:eastAsia="Roboto" w:hAnsi="Roboto" w:cs="Roboto"/>
          <w:sz w:val="28"/>
          <w:szCs w:val="28"/>
        </w:rPr>
        <w:t>In Power BI Desktop, select Get data from the home ribbon tab.</w:t>
      </w:r>
      <w:r>
        <w:rPr>
          <w:rFonts w:ascii="Roboto" w:eastAsia="Roboto" w:hAnsi="Roboto" w:cs="Roboto"/>
          <w:sz w:val="28"/>
          <w:szCs w:val="28"/>
        </w:rPr>
        <w:t xml:space="preserve"> </w:t>
      </w:r>
      <w:r w:rsidRPr="004663CB">
        <w:rPr>
          <w:rFonts w:ascii="Roboto" w:eastAsia="Roboto" w:hAnsi="Roboto" w:cs="Roboto"/>
          <w:sz w:val="28"/>
          <w:szCs w:val="28"/>
        </w:rPr>
        <w:t>In the Get Data window, select Online Services from the</w:t>
      </w:r>
    </w:p>
    <w:p w14:paraId="2FA33992" w14:textId="77777777" w:rsidR="004663CB" w:rsidRPr="007D7A49" w:rsidRDefault="004663CB" w:rsidP="004663CB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4663CB">
        <w:rPr>
          <w:rFonts w:ascii="Roboto" w:eastAsia="Roboto" w:hAnsi="Roboto" w:cs="Roboto"/>
          <w:sz w:val="28"/>
          <w:szCs w:val="28"/>
        </w:rPr>
        <w:t>categories in the left pane.</w:t>
      </w:r>
      <w:r>
        <w:rPr>
          <w:rFonts w:ascii="Roboto" w:eastAsia="Roboto" w:hAnsi="Roboto" w:cs="Roboto"/>
          <w:sz w:val="28"/>
          <w:szCs w:val="28"/>
        </w:rPr>
        <w:t xml:space="preserve"> </w:t>
      </w:r>
      <w:r w:rsidRPr="004663CB">
        <w:rPr>
          <w:rFonts w:ascii="Roboto" w:eastAsia="Roboto" w:hAnsi="Roboto" w:cs="Roboto"/>
          <w:sz w:val="28"/>
          <w:szCs w:val="28"/>
        </w:rPr>
        <w:t>Select Google Analytics from the selections in the right pane.</w:t>
      </w:r>
      <w:r>
        <w:rPr>
          <w:rFonts w:ascii="Roboto" w:eastAsia="Roboto" w:hAnsi="Roboto" w:cs="Roboto"/>
          <w:sz w:val="28"/>
          <w:szCs w:val="28"/>
        </w:rPr>
        <w:t xml:space="preserve"> </w:t>
      </w:r>
      <w:r w:rsidRPr="004663CB">
        <w:rPr>
          <w:rFonts w:ascii="Roboto" w:eastAsia="Roboto" w:hAnsi="Roboto" w:cs="Roboto"/>
          <w:sz w:val="28"/>
          <w:szCs w:val="28"/>
        </w:rPr>
        <w:t>At the bottom of the window, select Connect.</w:t>
      </w:r>
    </w:p>
    <w:p w14:paraId="7B6EBD7F" w14:textId="23E4591A" w:rsidR="004663CB" w:rsidRPr="007D7A49" w:rsidRDefault="004663CB" w:rsidP="004663CB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75983DE8" w14:textId="77777777" w:rsidR="007D7A49" w:rsidRPr="007D7A49" w:rsidRDefault="007D7A49" w:rsidP="007D7A49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6C8BD1E8" w14:textId="14E39D5A" w:rsidR="007D7A49" w:rsidRDefault="007D7A49" w:rsidP="007D7A4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7D7A49">
        <w:rPr>
          <w:rFonts w:ascii="Roboto" w:eastAsia="Roboto" w:hAnsi="Roboto" w:cs="Roboto"/>
          <w:sz w:val="28"/>
          <w:szCs w:val="28"/>
        </w:rPr>
        <w:t xml:space="preserve">How to import Local files in Power BI? Mention </w:t>
      </w:r>
      <w:r>
        <w:rPr>
          <w:rFonts w:ascii="Roboto" w:eastAsia="Roboto" w:hAnsi="Roboto" w:cs="Roboto"/>
          <w:sz w:val="28"/>
          <w:szCs w:val="28"/>
        </w:rPr>
        <w:t xml:space="preserve">the </w:t>
      </w:r>
      <w:r w:rsidRPr="007D7A49">
        <w:rPr>
          <w:rFonts w:ascii="Roboto" w:eastAsia="Roboto" w:hAnsi="Roboto" w:cs="Roboto"/>
          <w:sz w:val="28"/>
          <w:szCs w:val="28"/>
        </w:rPr>
        <w:t>Steps.</w:t>
      </w:r>
    </w:p>
    <w:p w14:paraId="0A408866" w14:textId="77777777" w:rsidR="004663CB" w:rsidRPr="004663CB" w:rsidRDefault="004663CB" w:rsidP="004663CB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wer: </w:t>
      </w:r>
      <w:r w:rsidRPr="004663CB">
        <w:rPr>
          <w:rFonts w:ascii="Roboto" w:eastAsia="Roboto" w:hAnsi="Roboto" w:cs="Roboto"/>
          <w:sz w:val="28"/>
          <w:szCs w:val="28"/>
        </w:rPr>
        <w:t>In Power BI, click Get Data in the lower left screen.</w:t>
      </w:r>
    </w:p>
    <w:p w14:paraId="68BD6F65" w14:textId="48E1CC58" w:rsidR="004663CB" w:rsidRPr="004663CB" w:rsidRDefault="004663CB" w:rsidP="004663CB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4663CB">
        <w:rPr>
          <w:rFonts w:ascii="Roboto" w:eastAsia="Roboto" w:hAnsi="Roboto" w:cs="Roboto"/>
          <w:sz w:val="28"/>
          <w:szCs w:val="28"/>
        </w:rPr>
        <w:t>Under Import or Connect to Data &gt; Files, click Get.</w:t>
      </w:r>
    </w:p>
    <w:p w14:paraId="46675453" w14:textId="73605669" w:rsidR="004663CB" w:rsidRPr="004663CB" w:rsidRDefault="004663CB" w:rsidP="004663CB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4663CB">
        <w:rPr>
          <w:rFonts w:ascii="Roboto" w:eastAsia="Roboto" w:hAnsi="Roboto" w:cs="Roboto"/>
          <w:sz w:val="28"/>
          <w:szCs w:val="28"/>
        </w:rPr>
        <w:t>Click Local File.</w:t>
      </w:r>
    </w:p>
    <w:p w14:paraId="051ADDCE" w14:textId="159FFC05" w:rsidR="004663CB" w:rsidRPr="004663CB" w:rsidRDefault="004663CB" w:rsidP="004663CB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4663CB">
        <w:rPr>
          <w:rFonts w:ascii="Roboto" w:eastAsia="Roboto" w:hAnsi="Roboto" w:cs="Roboto"/>
          <w:sz w:val="28"/>
          <w:szCs w:val="28"/>
        </w:rPr>
        <w:t>Choose which file to upload and click Open.</w:t>
      </w:r>
    </w:p>
    <w:p w14:paraId="7B183F93" w14:textId="0B174204" w:rsidR="004663CB" w:rsidRPr="007D7A49" w:rsidRDefault="004663CB" w:rsidP="004663CB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4663CB">
        <w:rPr>
          <w:rFonts w:ascii="Roboto" w:eastAsia="Roboto" w:hAnsi="Roboto" w:cs="Roboto"/>
          <w:sz w:val="28"/>
          <w:szCs w:val="28"/>
        </w:rPr>
        <w:t>Click Upload</w:t>
      </w:r>
    </w:p>
    <w:p w14:paraId="4B00AF63" w14:textId="77777777" w:rsidR="007D7A49" w:rsidRPr="007D7A49" w:rsidRDefault="007D7A49" w:rsidP="007D7A49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00000005" w14:textId="79DF57E3" w:rsidR="00EE4EC2" w:rsidRDefault="007D7A49" w:rsidP="007D7A4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7D7A49">
        <w:rPr>
          <w:rFonts w:ascii="Roboto" w:eastAsia="Roboto" w:hAnsi="Roboto" w:cs="Roboto"/>
          <w:sz w:val="28"/>
          <w:szCs w:val="28"/>
        </w:rPr>
        <w:t xml:space="preserve">In </w:t>
      </w:r>
      <w:r>
        <w:rPr>
          <w:rFonts w:ascii="Roboto" w:eastAsia="Roboto" w:hAnsi="Roboto" w:cs="Roboto"/>
          <w:sz w:val="28"/>
          <w:szCs w:val="28"/>
        </w:rPr>
        <w:t>P</w:t>
      </w:r>
      <w:r w:rsidRPr="007D7A49">
        <w:rPr>
          <w:rFonts w:ascii="Roboto" w:eastAsia="Roboto" w:hAnsi="Roboto" w:cs="Roboto"/>
          <w:sz w:val="28"/>
          <w:szCs w:val="28"/>
        </w:rPr>
        <w:t>ower BI visualization</w:t>
      </w:r>
      <w:r>
        <w:rPr>
          <w:rFonts w:ascii="Roboto" w:eastAsia="Roboto" w:hAnsi="Roboto" w:cs="Roboto"/>
          <w:sz w:val="28"/>
          <w:szCs w:val="28"/>
        </w:rPr>
        <w:t>,</w:t>
      </w:r>
      <w:r w:rsidRPr="007D7A49">
        <w:rPr>
          <w:rFonts w:ascii="Roboto" w:eastAsia="Roboto" w:hAnsi="Roboto" w:cs="Roboto"/>
          <w:sz w:val="28"/>
          <w:szCs w:val="28"/>
        </w:rPr>
        <w:t xml:space="preserve"> what </w:t>
      </w:r>
      <w:r>
        <w:rPr>
          <w:rFonts w:ascii="Roboto" w:eastAsia="Roboto" w:hAnsi="Roboto" w:cs="Roboto"/>
          <w:sz w:val="28"/>
          <w:szCs w:val="28"/>
        </w:rPr>
        <w:t>are</w:t>
      </w:r>
      <w:r w:rsidRPr="007D7A49">
        <w:rPr>
          <w:rFonts w:ascii="Roboto" w:eastAsia="Roboto" w:hAnsi="Roboto" w:cs="Roboto"/>
          <w:sz w:val="28"/>
          <w:szCs w:val="28"/>
        </w:rPr>
        <w:t xml:space="preserve"> Reading View and Editing view?</w:t>
      </w:r>
    </w:p>
    <w:p w14:paraId="7437FFF8" w14:textId="77777777" w:rsidR="004663CB" w:rsidRDefault="004663CB" w:rsidP="004663CB">
      <w:pPr>
        <w:pStyle w:val="ListParagraph"/>
        <w:rPr>
          <w:rFonts w:ascii="Roboto" w:eastAsia="Roboto" w:hAnsi="Roboto" w:cs="Roboto"/>
          <w:sz w:val="28"/>
          <w:szCs w:val="28"/>
        </w:rPr>
      </w:pPr>
    </w:p>
    <w:p w14:paraId="3AA098FC" w14:textId="77777777" w:rsidR="004663CB" w:rsidRPr="004663CB" w:rsidRDefault="004663CB" w:rsidP="004663CB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wer: </w:t>
      </w:r>
      <w:r w:rsidRPr="004663CB">
        <w:rPr>
          <w:rFonts w:ascii="Roboto" w:eastAsia="Roboto" w:hAnsi="Roboto" w:cs="Roboto"/>
          <w:sz w:val="28"/>
          <w:szCs w:val="28"/>
        </w:rPr>
        <w:t>There are two modes for interacting with reports in the Power BI</w:t>
      </w:r>
    </w:p>
    <w:p w14:paraId="3E19DD41" w14:textId="77777777" w:rsidR="004663CB" w:rsidRPr="004663CB" w:rsidRDefault="004663CB" w:rsidP="004663CB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4663CB">
        <w:rPr>
          <w:rFonts w:ascii="Roboto" w:eastAsia="Roboto" w:hAnsi="Roboto" w:cs="Roboto"/>
          <w:sz w:val="28"/>
          <w:szCs w:val="28"/>
        </w:rPr>
        <w:t>service:</w:t>
      </w:r>
    </w:p>
    <w:p w14:paraId="0149DB10" w14:textId="77777777" w:rsidR="004663CB" w:rsidRPr="004663CB" w:rsidRDefault="004663CB" w:rsidP="004663CB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4663CB">
        <w:rPr>
          <w:rFonts w:ascii="Roboto" w:eastAsia="Roboto" w:hAnsi="Roboto" w:cs="Roboto"/>
          <w:sz w:val="28"/>
          <w:szCs w:val="28"/>
        </w:rPr>
        <w:t>Editing view and Reading view.</w:t>
      </w:r>
    </w:p>
    <w:p w14:paraId="09659D21" w14:textId="77777777" w:rsidR="004663CB" w:rsidRPr="004663CB" w:rsidRDefault="004663CB" w:rsidP="004663CB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4663CB">
        <w:rPr>
          <w:rFonts w:ascii="Roboto" w:eastAsia="Roboto" w:hAnsi="Roboto" w:cs="Roboto"/>
          <w:sz w:val="28"/>
          <w:szCs w:val="28"/>
        </w:rPr>
        <w:t>If you are a business user, then you are more likely to use Reading view</w:t>
      </w:r>
    </w:p>
    <w:p w14:paraId="1A49A3D4" w14:textId="77777777" w:rsidR="004663CB" w:rsidRPr="004663CB" w:rsidRDefault="004663CB" w:rsidP="004663CB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4663CB">
        <w:rPr>
          <w:rFonts w:ascii="Roboto" w:eastAsia="Roboto" w:hAnsi="Roboto" w:cs="Roboto"/>
          <w:sz w:val="28"/>
          <w:szCs w:val="28"/>
        </w:rPr>
        <w:t>to consume reports created by others.</w:t>
      </w:r>
    </w:p>
    <w:p w14:paraId="161EBAC5" w14:textId="77777777" w:rsidR="004663CB" w:rsidRPr="004663CB" w:rsidRDefault="004663CB" w:rsidP="004663CB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4663CB">
        <w:rPr>
          <w:rFonts w:ascii="Roboto" w:eastAsia="Roboto" w:hAnsi="Roboto" w:cs="Roboto"/>
          <w:sz w:val="28"/>
          <w:szCs w:val="28"/>
        </w:rPr>
        <w:t>Editing view is used by report designers, who create the reports and share</w:t>
      </w:r>
    </w:p>
    <w:p w14:paraId="083BABBC" w14:textId="33EFE2FC" w:rsidR="004663CB" w:rsidRPr="007D7A49" w:rsidRDefault="004663CB" w:rsidP="004663CB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4663CB">
        <w:rPr>
          <w:rFonts w:ascii="Roboto" w:eastAsia="Roboto" w:hAnsi="Roboto" w:cs="Roboto"/>
          <w:sz w:val="28"/>
          <w:szCs w:val="28"/>
        </w:rPr>
        <w:t>them with you.</w:t>
      </w:r>
    </w:p>
    <w:p w14:paraId="00000006" w14:textId="77777777" w:rsidR="00EE4EC2" w:rsidRDefault="00EE4EC2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EE4EC2" w:rsidRDefault="00EE4EC2">
      <w:pPr>
        <w:rPr>
          <w:rFonts w:ascii="Roboto" w:eastAsia="Roboto" w:hAnsi="Roboto" w:cs="Roboto"/>
          <w:b/>
          <w:sz w:val="40"/>
          <w:szCs w:val="40"/>
        </w:rPr>
      </w:pPr>
    </w:p>
    <w:sectPr w:rsidR="00EE4EC2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07060D" w14:textId="77777777" w:rsidR="0059786A" w:rsidRDefault="0059786A">
      <w:pPr>
        <w:spacing w:line="240" w:lineRule="auto"/>
      </w:pPr>
      <w:r>
        <w:separator/>
      </w:r>
    </w:p>
  </w:endnote>
  <w:endnote w:type="continuationSeparator" w:id="0">
    <w:p w14:paraId="35064695" w14:textId="77777777" w:rsidR="0059786A" w:rsidRDefault="0059786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EE4EC2" w:rsidRDefault="00EE4EC2"/>
  <w:p w14:paraId="0000000C" w14:textId="77777777" w:rsidR="00EE4EC2" w:rsidRDefault="00000000">
    <w:r>
      <w:pict w14:anchorId="169E828C">
        <v:rect id="_x0000_i1026" style="width:0;height:1.5pt" o:hralign="center" o:hrstd="t" o:hr="t" fillcolor="#a0a0a0" stroked="f"/>
      </w:pict>
    </w:r>
  </w:p>
  <w:p w14:paraId="0000000D" w14:textId="77777777" w:rsidR="00EE4EC2" w:rsidRDefault="00EE4EC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1EA3B7" w14:textId="77777777" w:rsidR="0059786A" w:rsidRDefault="0059786A">
      <w:pPr>
        <w:spacing w:line="240" w:lineRule="auto"/>
      </w:pPr>
      <w:r>
        <w:separator/>
      </w:r>
    </w:p>
  </w:footnote>
  <w:footnote w:type="continuationSeparator" w:id="0">
    <w:p w14:paraId="4BF67F4A" w14:textId="77777777" w:rsidR="0059786A" w:rsidRDefault="0059786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EE4EC2" w:rsidRDefault="00EE4EC2"/>
  <w:p w14:paraId="00000009" w14:textId="77777777" w:rsidR="00EE4EC2" w:rsidRDefault="00000000">
    <w:r>
      <w:pict w14:anchorId="24AE5365">
        <v:rect id="_x0000_i1025" style="width:0;height:1.5pt" o:hralign="center" o:hrstd="t" o:hr="t" fillcolor="#a0a0a0" stroked="f"/>
      </w:pict>
    </w:r>
  </w:p>
  <w:p w14:paraId="0000000A" w14:textId="77777777" w:rsidR="00EE4EC2" w:rsidRDefault="00000000">
    <w:r>
      <w:pict w14:anchorId="0752FBA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AE5C37"/>
    <w:multiLevelType w:val="multilevel"/>
    <w:tmpl w:val="EFA4E7E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6352595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LOwMDI1sTS1sDBR0lEKTi0uzszPAykwrAUACq9UsCwAAAA="/>
  </w:docVars>
  <w:rsids>
    <w:rsidRoot w:val="00EE4EC2"/>
    <w:rsid w:val="004663CB"/>
    <w:rsid w:val="0059786A"/>
    <w:rsid w:val="007D7A49"/>
    <w:rsid w:val="00AE1D75"/>
    <w:rsid w:val="00C116D0"/>
    <w:rsid w:val="00EE4EC2"/>
    <w:rsid w:val="00F276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F3B067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4663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450</Words>
  <Characters>257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jay Upadhyaya</cp:lastModifiedBy>
  <cp:revision>4</cp:revision>
  <dcterms:created xsi:type="dcterms:W3CDTF">2021-12-05T16:54:00Z</dcterms:created>
  <dcterms:modified xsi:type="dcterms:W3CDTF">2022-11-08T19:50:00Z</dcterms:modified>
</cp:coreProperties>
</file>